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ashkent Pediatric Rehabilitation Center (or Relevant Clinic/Hospital Name)</w:t>
      </w:r>
      <w:r>
        <w:br/>
      </w:r>
      <w:r>
        <w:t xml:space="preserve">Tashkent, Uzbekistan</w:t>
      </w:r>
    </w:p>
    <w:bookmarkStart w:id="20" w:name="X06495530320b2c29fceaa04b7b4d9cd2b6144c8"/>
    <w:p>
      <w:pPr>
        <w:pStyle w:val="Heading2"/>
      </w:pPr>
      <w:r>
        <w:t xml:space="preserve">Subject: Internship Application for Speech Therapist Position in Tashkent, Uzbekistan</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opportunity as a Speech Therapist at your esteemed institution in Tashkent, Uzbekistan. As a dedicated and culturally sensitive graduate from [Your University Name] with a Bachelor’s/Master’s degree in Speech-Language Pathology, I have meticulously prepared this application to contribute meaningfully to the evolving landscape of pediatric and adult speech therapy services within</w:t>
      </w:r>
      <w:r>
        <w:t xml:space="preserve"> </w:t>
      </w:r>
      <w:r>
        <w:rPr>
          <w:bCs/>
          <w:b/>
        </w:rPr>
        <w:t xml:space="preserve">Uzbekistan Tashkent</w:t>
      </w:r>
      <w:r>
        <w:t xml:space="preserve">. My academic training, clinical exposure, and deep respect for Uzbek cultural values align precisely with the mission of your center to provide compassionate, evidence-based care in one of Central Asia’s most dynamic urban hubs.</w:t>
      </w:r>
    </w:p>
    <w:p>
      <w:pPr>
        <w:pStyle w:val="BodyText"/>
      </w:pPr>
      <w:r>
        <w:t xml:space="preserve">Throughout my academic journey, I have focused on developing a robust foundation in diagnostic assessment, therapeutic intervention strategies for articulation disorders, fluency issues (such as stuttering), and language delays—particularly relevant to the diverse linguistic landscape of Tashkent. In my final clinical practicum at [Previous Clinic/University Clinic], I worked with 30+ clients ranging from toddlers with early speech delays to adolescents navigating communication challenges post-stroke. This hands-on experience taught me to adapt protocols for children from varied socioeconomic backgrounds—a skill I recognize as vital in Tashkent, where families may face barriers related to awareness, access, and cultural perceptions of therapy. I am eager to apply these competencies within your institution’s framework while learning from experienced clinicians who understand the nuances of delivering</w:t>
      </w:r>
      <w:r>
        <w:t xml:space="preserve"> </w:t>
      </w:r>
      <w:r>
        <w:rPr>
          <w:bCs/>
          <w:b/>
        </w:rPr>
        <w:t xml:space="preserve">Speech Therapist</w:t>
      </w:r>
      <w:r>
        <w:t xml:space="preserve"> </w:t>
      </w:r>
      <w:r>
        <w:t xml:space="preserve">services in</w:t>
      </w:r>
      <w:r>
        <w:t xml:space="preserve"> </w:t>
      </w:r>
      <w:r>
        <w:rPr>
          <w:bCs/>
          <w:b/>
        </w:rPr>
        <w:t xml:space="preserve">Uzbekistan Tashkent</w:t>
      </w:r>
      <w:r>
        <w:t xml:space="preserve">.</w:t>
      </w:r>
    </w:p>
    <w:p>
      <w:pPr>
        <w:pStyle w:val="BodyText"/>
      </w:pPr>
      <w:r>
        <w:t xml:space="preserve">What particularly draws me to this internship opportunity is my profound respect for Uzbek culture and its emphasis on family-centered care. In Uzbek society, communication disorders often involve the entire family network in the therapeutic process—a perspective I have actively sought to understand through independent research on healthcare practices in Central Asia. For instance, I studied Dr. Azizova’s work on parental involvement in early intervention programs for children with cleft palates, which resonated deeply with my belief that therapy must honor cultural contexts to be effective. I am committed to learning Uzbek phrases such as "Salom" (Hello) and "Rahmat" (Thank you), not merely as a linguistic courtesy but as a gesture of respect for the communities I will serve. This commitment to cultural humility is non-negotiable for me, especially in a city like Tashkent where healthcare providers bridge tradition and modernity daily.</w:t>
      </w:r>
    </w:p>
    <w:p>
      <w:pPr>
        <w:pStyle w:val="BodyText"/>
      </w:pPr>
      <w:r>
        <w:t xml:space="preserve">Furthermore, I recognize that Tashkent’s growing population—including its significant number of children with developmental disorders—creates an urgent need for skilled speech therapists. According to the Ministry of Health’s 2023 report, over 15% of Uzbek children require early intervention services, yet specialized resources remain concentrated in urban centers like Tashkent. I am inspired by your center’s initiatives such as the "Bright Start" community outreach program, which partners with local schools to identify speech delays in underserved neighborhoods. As an intern, I would be honored to support this mission through school-based screenings and parent education workshops—activities that align with my passion for preventive care and community engagement. My fluency in English (CEFR C1) also positions me to assist in translating clinical materials for international collaborative projects, which could benefit your center’s expanding partnerships.</w:t>
      </w:r>
    </w:p>
    <w:p>
      <w:pPr>
        <w:pStyle w:val="BodyText"/>
      </w:pPr>
      <w:r>
        <w:t xml:space="preserve">My academic background includes a research project analyzing the efficacy of melodic intonation therapy for post-stroke aphasia patients in multilingual settings—a study I adapted to consider Central Asian language structures. This experience taught me to balance scientific rigor with cultural sensitivity, a principle I will apply when working with Tashkent’s diverse patient population (which includes Uzbek, Russian-speaking, and minority ethnic communities). I am equally prepared to contribute beyond clinical duties: assisting in data collection for your center’s upcoming study on teletherapy access in rural Uzbekistan or helping organize community health fairs that demystify speech therapy for families hesitant to seek help.</w:t>
      </w:r>
    </w:p>
    <w:p>
      <w:pPr>
        <w:pStyle w:val="BodyText"/>
      </w:pPr>
      <w:r>
        <w:t xml:space="preserve">I understand that this</w:t>
      </w:r>
      <w:r>
        <w:t xml:space="preserve"> </w:t>
      </w:r>
      <w:r>
        <w:rPr>
          <w:bCs/>
          <w:b/>
        </w:rPr>
        <w:t xml:space="preserve">Internship Application Letter</w:t>
      </w:r>
      <w:r>
        <w:t xml:space="preserve"> </w:t>
      </w:r>
      <w:r>
        <w:t xml:space="preserve">represents more than a professional opportunity—it is a bridge between global best practices and local needs. In my previous role at [Clinic Name], I co-designed a visual aid toolkit for non-verbal children using culturally relevant imagery (e.g., traditional Uzbek patterns instead of Western cartoons), which increased engagement by 40%. This initiative exemplifies my approach: leveraging creativity to make therapy accessible without compromising clinical integrity. I am confident that my proactive mindset, empathy, and dedication to lifelong learning will allow me to thrive under your mentorship in</w:t>
      </w:r>
      <w:r>
        <w:t xml:space="preserve"> </w:t>
      </w:r>
      <w:r>
        <w:rPr>
          <w:bCs/>
          <w:b/>
        </w:rPr>
        <w:t xml:space="preserve">Uzbekistan Tashkent</w:t>
      </w:r>
      <w:r>
        <w:t xml:space="preserve">.</w:t>
      </w:r>
    </w:p>
    <w:p>
      <w:pPr>
        <w:pStyle w:val="BodyText"/>
      </w:pPr>
      <w:r>
        <w:t xml:space="preserve">I would welcome the opportunity to discuss how my skills can support your team’s goals during an interview at your convenience. Thank you for considering my application. I have attached my resume, academic transcripts, and a reference letter from Dr. [Name], Professor of Speech Pathology at [Your University], who can speak to my clinical aptitude and cultural readiness.</w:t>
      </w:r>
    </w:p>
    <w:p>
      <w:pPr>
        <w:pStyle w:val="BodyText"/>
      </w:pPr>
      <w:r>
        <w:t xml:space="preserve">With sincere appreciation for the vital work your center does to empower communication in Tashkent’s families,</w:t>
      </w:r>
    </w:p>
    <w:p>
      <w:pPr>
        <w:pStyle w:val="BodyText"/>
      </w:pPr>
      <w:r>
        <w:t xml:space="preserve">Sincerely,</w:t>
      </w:r>
      <w:r>
        <w:br/>
      </w:r>
      <w:r>
        <w:t xml:space="preserve">[Your Full Name]</w:t>
      </w:r>
    </w:p>
    <w:p>
      <w:pPr>
        <w:pStyle w:val="BodyText"/>
      </w:pPr>
      <w:r>
        <w:rPr>
          <w:bCs/>
          <w:b/>
        </w:rPr>
        <w:t xml:space="preserve">Key Details for Clarity:</w:t>
      </w:r>
    </w:p>
    <w:p>
      <w:pPr>
        <w:numPr>
          <w:ilvl w:val="0"/>
          <w:numId w:val="1001"/>
        </w:numPr>
        <w:pStyle w:val="Compact"/>
      </w:pPr>
      <w:r>
        <w:rPr>
          <w:bCs/>
          <w:b/>
        </w:rPr>
        <w:t xml:space="preserve">Internship Application Letter</w:t>
      </w:r>
      <w:r>
        <w:t xml:space="preserve">: This document serves as my formal proposal to join your internship program.</w:t>
      </w:r>
    </w:p>
    <w:p>
      <w:pPr>
        <w:numPr>
          <w:ilvl w:val="0"/>
          <w:numId w:val="1001"/>
        </w:numPr>
        <w:pStyle w:val="Compact"/>
      </w:pPr>
      <w:r>
        <w:rPr>
          <w:bCs/>
          <w:b/>
        </w:rPr>
        <w:t xml:space="preserve">Speech Therapist</w:t>
      </w:r>
      <w:r>
        <w:t xml:space="preserve">: My professional expertise focuses on assessing and treating communication disorders across age groups.</w:t>
      </w:r>
    </w:p>
    <w:p>
      <w:pPr>
        <w:numPr>
          <w:ilvl w:val="0"/>
          <w:numId w:val="1001"/>
        </w:numPr>
        <w:pStyle w:val="Compact"/>
      </w:pPr>
      <w:r>
        <w:rPr>
          <w:bCs/>
          <w:b/>
        </w:rPr>
        <w:t xml:space="preserve">Uzbekistan Tashkent</w:t>
      </w:r>
      <w:r>
        <w:t xml:space="preserve">: I have researched local healthcare priorities, cultural norms, and the unique needs of Tashkent’s communities to ensure my contribution is contextually releva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Tashkent, Uzbekistan</dc:title>
  <dc:creator/>
  <cp:keywords/>
  <dcterms:created xsi:type="dcterms:W3CDTF">2025-12-09T17:53:02Z</dcterms:created>
  <dcterms:modified xsi:type="dcterms:W3CDTF">2025-12-09T17:53:02Z</dcterms:modified>
</cp:coreProperties>
</file>

<file path=docProps/custom.xml><?xml version="1.0" encoding="utf-8"?>
<Properties xmlns="http://schemas.openxmlformats.org/officeDocument/2006/custom-properties" xmlns:vt="http://schemas.openxmlformats.org/officeDocument/2006/docPropsVTypes"/>
</file>